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DB98F" w14:textId="77777777" w:rsidR="00D86CB6" w:rsidRPr="00D86CB6" w:rsidRDefault="00D86CB6" w:rsidP="00D86CB6">
      <w:pPr>
        <w:spacing w:after="120"/>
        <w:jc w:val="center"/>
        <w:rPr>
          <w:rFonts w:eastAsia="Times New Roman" w:cs="Arial"/>
          <w:color w:val="000000"/>
          <w:sz w:val="4"/>
          <w:szCs w:val="4"/>
          <w:lang w:eastAsia="en-GB"/>
        </w:rPr>
      </w:pPr>
    </w:p>
    <w:p w14:paraId="083C7542" w14:textId="6D56B8BF" w:rsidR="00D86CB6" w:rsidRPr="00D86CB6" w:rsidRDefault="00D86CB6" w:rsidP="00D86CB6">
      <w:pPr>
        <w:spacing w:after="120"/>
        <w:jc w:val="center"/>
        <w:rPr>
          <w:rStyle w:val="normaltextrun"/>
          <w:rFonts w:eastAsia="Times New Roman" w:cs="Arial"/>
          <w:color w:val="000000"/>
          <w:sz w:val="22"/>
          <w:szCs w:val="22"/>
          <w:lang w:eastAsia="en-GB"/>
        </w:rPr>
      </w:pPr>
      <w:r w:rsidRPr="00D86CB6">
        <w:rPr>
          <w:rFonts w:eastAsia="Times New Roman" w:cs="Arial"/>
          <w:color w:val="000000"/>
          <w:sz w:val="22"/>
          <w:szCs w:val="22"/>
          <w:lang w:eastAsia="en-GB"/>
        </w:rPr>
        <w:t xml:space="preserve">This </w:t>
      </w:r>
      <w:r w:rsidR="00AE6C54">
        <w:rPr>
          <w:rFonts w:eastAsia="Times New Roman" w:cs="Arial"/>
          <w:color w:val="000000"/>
          <w:sz w:val="22"/>
          <w:szCs w:val="22"/>
          <w:lang w:eastAsia="en-GB"/>
        </w:rPr>
        <w:t>document</w:t>
      </w:r>
      <w:r w:rsidRPr="00D86CB6">
        <w:rPr>
          <w:rFonts w:eastAsia="Times New Roman" w:cs="Arial"/>
          <w:color w:val="000000"/>
          <w:sz w:val="22"/>
          <w:szCs w:val="22"/>
          <w:lang w:eastAsia="en-GB"/>
        </w:rPr>
        <w:t xml:space="preserve"> </w:t>
      </w:r>
      <w:r w:rsidR="004C2E1A">
        <w:rPr>
          <w:rFonts w:eastAsia="Times New Roman" w:cs="Arial"/>
          <w:color w:val="000000"/>
          <w:sz w:val="22"/>
          <w:szCs w:val="22"/>
          <w:lang w:eastAsia="en-GB"/>
        </w:rPr>
        <w:t>is a record of a</w:t>
      </w:r>
      <w:r w:rsidR="0064618F">
        <w:rPr>
          <w:rFonts w:eastAsia="Times New Roman" w:cs="Arial"/>
          <w:color w:val="000000"/>
          <w:sz w:val="22"/>
          <w:szCs w:val="22"/>
          <w:lang w:eastAsia="en-GB"/>
        </w:rPr>
        <w:t xml:space="preserve"> </w:t>
      </w:r>
      <w:r w:rsidRPr="00D86CB6">
        <w:rPr>
          <w:rFonts w:eastAsia="Times New Roman" w:cs="Arial"/>
          <w:color w:val="000000"/>
          <w:sz w:val="22"/>
          <w:szCs w:val="22"/>
          <w:lang w:eastAsia="en-GB"/>
        </w:rPr>
        <w:t xml:space="preserve">wrongful refusal of an individual attempting to attend </w:t>
      </w:r>
      <w:r w:rsidR="004C256C">
        <w:rPr>
          <w:rFonts w:eastAsia="Times New Roman" w:cs="Arial"/>
          <w:color w:val="000000"/>
          <w:sz w:val="22"/>
          <w:szCs w:val="22"/>
          <w:lang w:eastAsia="en-GB"/>
        </w:rPr>
        <w:t>food/retail</w:t>
      </w:r>
      <w:r w:rsidR="0064618F">
        <w:rPr>
          <w:rFonts w:eastAsia="Times New Roman" w:cs="Arial"/>
          <w:color w:val="000000"/>
          <w:sz w:val="22"/>
          <w:szCs w:val="22"/>
          <w:lang w:eastAsia="en-GB"/>
        </w:rPr>
        <w:t xml:space="preserve"> premises </w:t>
      </w:r>
      <w:r w:rsidRPr="00D86CB6">
        <w:rPr>
          <w:rFonts w:eastAsia="Times New Roman" w:cs="Arial"/>
          <w:color w:val="000000"/>
          <w:sz w:val="22"/>
          <w:szCs w:val="22"/>
          <w:lang w:eastAsia="en-GB"/>
        </w:rPr>
        <w:t>while accompanied by an assistance animal.</w:t>
      </w:r>
      <w:r w:rsidRPr="00D86CB6">
        <w:rPr>
          <w:rStyle w:val="FootnoteReference"/>
          <w:rFonts w:eastAsia="Times New Roman" w:cs="Arial"/>
          <w:color w:val="000000"/>
          <w:sz w:val="22"/>
          <w:szCs w:val="22"/>
          <w:lang w:eastAsia="en-GB"/>
        </w:rPr>
        <w:footnoteReference w:id="1"/>
      </w:r>
    </w:p>
    <w:p w14:paraId="34DE3B6C" w14:textId="5F3ED349" w:rsidR="00D80AA9" w:rsidRPr="004A12C3" w:rsidRDefault="00D80AA9" w:rsidP="00B832D7">
      <w:pPr>
        <w:pStyle w:val="paragraph"/>
        <w:spacing w:before="0" w:beforeAutospacing="0" w:after="12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4A12C3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US"/>
        </w:rPr>
        <w:t>R</w:t>
      </w:r>
      <w:r w:rsidR="001416BA" w:rsidRPr="004A12C3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US"/>
        </w:rPr>
        <w:t>EFUSAL INFORMATION</w:t>
      </w:r>
    </w:p>
    <w:tbl>
      <w:tblPr>
        <w:tblW w:w="9206" w:type="dxa"/>
        <w:tblInd w:w="62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FB0B24" w:rsidRPr="004A12C3" w14:paraId="03E754FB" w14:textId="77777777" w:rsidTr="00D86CB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06B5B4D7" w14:textId="660426DE" w:rsidR="00D80AA9" w:rsidRPr="004A12C3" w:rsidRDefault="00D80AA9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 xml:space="preserve">INFORMATION ABOUT </w:t>
            </w:r>
            <w:r w:rsidR="00D34EA6"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PERSON INVOLVED IN THE INCIDENT</w:t>
            </w:r>
          </w:p>
        </w:tc>
      </w:tr>
      <w:tr w:rsidR="00FB0B24" w:rsidRPr="004A12C3" w14:paraId="792BD1FD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B3CF7D" w14:textId="578FAE39" w:rsidR="00D80AA9" w:rsidRPr="004A12C3" w:rsidRDefault="00510DA0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Full name:</w:t>
            </w:r>
            <w:r w:rsidR="00B00E3F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="00D80AA9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1001CB">
              <w:rPr>
                <w:rFonts w:eastAsia="Times New Roman" w:cstheme="minorHAnsi"/>
                <w:sz w:val="22"/>
                <w:szCs w:val="22"/>
                <w:lang w:eastAsia="en-GB"/>
              </w:rPr>
              <w:t>rp_name}</w:t>
            </w:r>
            <w:r w:rsidR="00735728">
              <w:rPr>
                <w:rFonts w:eastAsia="Times New Roman" w:cstheme="minorHAnsi"/>
                <w:sz w:val="22"/>
                <w:szCs w:val="22"/>
                <w:lang w:eastAsia="en-GB"/>
              </w:rPr>
              <w:t>}</w:t>
            </w:r>
          </w:p>
        </w:tc>
      </w:tr>
      <w:tr w:rsidR="00FB0B24" w:rsidRPr="004A12C3" w14:paraId="5E381521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FADF36" w14:textId="382FCACE" w:rsidR="00FB0B24" w:rsidRPr="004A12C3" w:rsidRDefault="004E1D6D" w:rsidP="003F67EA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Phone</w:t>
            </w:r>
            <w:r w:rsidR="002843E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number</w:t>
            </w:r>
            <w:r w:rsidR="00FB0B24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:</w:t>
            </w:r>
          </w:p>
          <w:p w14:paraId="3051E912" w14:textId="47FA54B6" w:rsidR="00FB0B24" w:rsidRPr="004A12C3" w:rsidRDefault="00FB0B24" w:rsidP="003F67EA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p_phoneno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FB0B24" w:rsidRPr="004A12C3" w14:paraId="014AA9B2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8F778B" w14:textId="75C52686" w:rsidR="00D80AA9" w:rsidRPr="004A12C3" w:rsidRDefault="00D80AA9" w:rsidP="003F67EA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Email Address:</w:t>
            </w:r>
          </w:p>
          <w:p w14:paraId="22E9E032" w14:textId="0083D3AB" w:rsidR="00D80AA9" w:rsidRPr="004A12C3" w:rsidRDefault="00C50314" w:rsidP="003F67EA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efused_person.email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</w:tbl>
    <w:p w14:paraId="33B30464" w14:textId="4614A8D0" w:rsidR="00197ACB" w:rsidRPr="004A12C3" w:rsidRDefault="00197ACB" w:rsidP="00D80AA9">
      <w:pPr>
        <w:rPr>
          <w:rFonts w:cstheme="minorHAnsi"/>
          <w:sz w:val="22"/>
          <w:szCs w:val="22"/>
        </w:rPr>
      </w:pPr>
    </w:p>
    <w:tbl>
      <w:tblPr>
        <w:tblW w:w="9206" w:type="dxa"/>
        <w:tblInd w:w="62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4A12C3" w14:paraId="178DA147" w14:textId="77777777" w:rsidTr="00D86CB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211AADE3" w14:textId="0B89A8F7" w:rsidR="00D80AA9" w:rsidRPr="004A12C3" w:rsidRDefault="00D34EA6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INFORMATION ABOUT THE INCIDENT</w:t>
            </w:r>
          </w:p>
        </w:tc>
      </w:tr>
      <w:tr w:rsidR="00137F90" w:rsidRPr="004A12C3" w14:paraId="76CCA482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70E308" w14:textId="0279F071" w:rsidR="00137F90" w:rsidRPr="004A12C3" w:rsidRDefault="00137F90" w:rsidP="00834263">
            <w:pPr>
              <w:rPr>
                <w:rFonts w:cstheme="minorHAnsi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Date of incident:</w:t>
            </w:r>
            <w:r w:rsidR="00CA68FA"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r w:rsidRPr="004A12C3">
              <w:rPr>
                <w:rFonts w:cstheme="minorHAnsi"/>
                <w:sz w:val="22"/>
                <w:szCs w:val="22"/>
              </w:rPr>
              <w:t xml:space="preserve">{{ </w:t>
            </w:r>
            <w:r w:rsidR="00985FAE" w:rsidRPr="004A12C3">
              <w:rPr>
                <w:rFonts w:cstheme="minorHAnsi"/>
                <w:sz w:val="22"/>
                <w:szCs w:val="22"/>
              </w:rPr>
              <w:t>format_date(inc_date, format=</w:t>
            </w:r>
            <w:r w:rsidR="00431D05" w:rsidRPr="004A12C3">
              <w:rPr>
                <w:rFonts w:cstheme="minorHAnsi"/>
                <w:sz w:val="22"/>
                <w:szCs w:val="22"/>
              </w:rPr>
              <w:t>’</w:t>
            </w:r>
            <w:r w:rsidR="00985FAE" w:rsidRPr="004A12C3">
              <w:rPr>
                <w:rFonts w:cstheme="minorHAnsi"/>
                <w:sz w:val="22"/>
                <w:szCs w:val="22"/>
              </w:rPr>
              <w:t>dd MMMM yyyy</w:t>
            </w:r>
            <w:r w:rsidR="00431D05" w:rsidRPr="004A12C3">
              <w:rPr>
                <w:rFonts w:cstheme="minorHAnsi"/>
                <w:sz w:val="22"/>
                <w:szCs w:val="22"/>
              </w:rPr>
              <w:t>’</w:t>
            </w:r>
            <w:r w:rsidR="00985FAE" w:rsidRPr="004A12C3">
              <w:rPr>
                <w:rFonts w:cstheme="minorHAnsi"/>
                <w:sz w:val="22"/>
                <w:szCs w:val="22"/>
              </w:rPr>
              <w:t>)</w:t>
            </w:r>
            <w:r w:rsidRPr="004A12C3">
              <w:rPr>
                <w:rFonts w:cstheme="minorHAnsi"/>
                <w:sz w:val="22"/>
                <w:szCs w:val="22"/>
              </w:rPr>
              <w:t xml:space="preserve"> }}</w:t>
            </w:r>
          </w:p>
        </w:tc>
      </w:tr>
      <w:tr w:rsidR="00137F90" w:rsidRPr="004A12C3" w14:paraId="7937E776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A433ED" w14:textId="31FDEEC7" w:rsidR="00137F90" w:rsidRPr="004A12C3" w:rsidRDefault="00241AA4" w:rsidP="00834263">
            <w:pPr>
              <w:rPr>
                <w:rFonts w:eastAsia="Times New Roman" w:cstheme="minorHAnsi"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Time of i</w:t>
            </w:r>
            <w:r w:rsidR="00137F9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cident:</w:t>
            </w:r>
            <w:r w:rsidR="00B00E3F"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r w:rsidR="00137F90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52FE">
              <w:rPr>
                <w:rFonts w:eastAsia="Times New Roman" w:cstheme="minorHAnsi"/>
                <w:sz w:val="22"/>
                <w:szCs w:val="22"/>
                <w:lang w:eastAsia="en-GB"/>
              </w:rPr>
              <w:t>format_time(</w:t>
            </w:r>
            <w:r w:rsidR="001354D8" w:rsidRPr="001354D8">
              <w:rPr>
                <w:rFonts w:eastAsia="Times New Roman" w:cstheme="minorHAnsi"/>
                <w:sz w:val="22"/>
                <w:szCs w:val="22"/>
                <w:lang w:eastAsia="en-GB"/>
              </w:rPr>
              <w:t>inc_time</w:t>
            </w:r>
            <w:r w:rsidR="0099725C">
              <w:rPr>
                <w:rFonts w:eastAsia="Times New Roman" w:cstheme="minorHAnsi"/>
                <w:sz w:val="22"/>
                <w:szCs w:val="22"/>
                <w:lang w:eastAsia="en-GB"/>
              </w:rPr>
              <w:t>, format=’h:mm a’</w:t>
            </w:r>
            <w:r w:rsidR="00383F49">
              <w:rPr>
                <w:rFonts w:eastAsia="Times New Roman" w:cstheme="minorHAnsi"/>
                <w:sz w:val="22"/>
                <w:szCs w:val="22"/>
                <w:lang w:eastAsia="en-GB"/>
              </w:rPr>
              <w:t>)</w:t>
            </w:r>
            <w:r w:rsidR="001354D8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="00137F90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="005E2899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</w:p>
        </w:tc>
      </w:tr>
      <w:tr w:rsidR="00D80AA9" w:rsidRPr="004A12C3" w14:paraId="274D8153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D000E5" w14:textId="30CCA29D" w:rsidR="00D80AA9" w:rsidRPr="004A12C3" w:rsidRDefault="00241AA4" w:rsidP="00D80AA9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Location of i</w:t>
            </w:r>
            <w:r w:rsidR="00510DA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cident:</w:t>
            </w:r>
          </w:p>
          <w:p w14:paraId="03F164C8" w14:textId="0253F6F1" w:rsidR="00241AA4" w:rsidRPr="004A12C3" w:rsidRDefault="00925C83" w:rsidP="00DE05AE">
            <w:pPr>
              <w:spacing w:after="60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eatery_Address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  <w:p w14:paraId="7DBF19CB" w14:textId="1008AD03" w:rsidR="005D76A7" w:rsidRPr="004A12C3" w:rsidRDefault="005D76A7" w:rsidP="00B706A6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{{ eatery_Postcode }}</w:t>
            </w:r>
            <w:r w:rsidR="00FB04CA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, SA</w:t>
            </w:r>
          </w:p>
        </w:tc>
      </w:tr>
      <w:tr w:rsidR="00D80AA9" w:rsidRPr="004A12C3" w14:paraId="6435295C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71B4D" w14:textId="705778A5" w:rsidR="00D80AA9" w:rsidRPr="004A12C3" w:rsidRDefault="005D76A7" w:rsidP="00D80AA9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Name of the </w:t>
            </w:r>
            <w:r w:rsidR="00E90591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food/retail premises</w:t>
            </w:r>
          </w:p>
          <w:p w14:paraId="058F4420" w14:textId="444ACC65" w:rsidR="00241AA4" w:rsidRPr="004A12C3" w:rsidRDefault="00925C83" w:rsidP="00B706A6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eatery_StoreName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</w:p>
        </w:tc>
      </w:tr>
      <w:tr w:rsidR="00137F90" w:rsidRPr="004A12C3" w14:paraId="6EBCD4CB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1911C" w14:textId="6A63B041" w:rsidR="00137F90" w:rsidRPr="004A12C3" w:rsidRDefault="00241AA4" w:rsidP="00137F90">
            <w:pPr>
              <w:ind w:right="-152"/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staff</w:t>
            </w:r>
            <w:r w:rsidR="00137F9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ask to see accredited identification?</w:t>
            </w:r>
          </w:p>
          <w:p w14:paraId="45E721FB" w14:textId="6DFA9D7D" w:rsidR="00827D7E" w:rsidRPr="004A12C3" w:rsidRDefault="00827D7E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="00A15752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not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staffRequestedPaperwork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="00A15752">
              <w:rPr>
                <w:rFonts w:eastAsia="Times New Roman" w:cstheme="minorHAnsi"/>
                <w:lang w:eastAsia="en-AU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="00FA2E98">
              <w:rPr>
                <w:rFonts w:eastAsia="Times New Roman"/>
                <w:lang w:eastAsia="en-GB"/>
              </w:rPr>
              <w:t>Yes</w:t>
            </w:r>
          </w:p>
        </w:tc>
      </w:tr>
      <w:tr w:rsidR="00137F90" w:rsidRPr="004A12C3" w14:paraId="188B72CD" w14:textId="77777777" w:rsidTr="00D86CB6">
        <w:trPr>
          <w:trHeight w:val="458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31B5" w14:textId="47ABF708" w:rsidR="00137F90" w:rsidRPr="004A12C3" w:rsidRDefault="00137F90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Did</w:t>
            </w:r>
            <w:r w:rsidR="00B00E3F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fused person provide identification for their assistance animal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? (If applicable)</w:t>
            </w:r>
          </w:p>
          <w:p w14:paraId="393D1EB2" w14:textId="77777777" w:rsidR="00827D7E" w:rsidRDefault="00827D7E" w:rsidP="00DE05AE">
            <w:pPr>
              <w:textAlignment w:val="baseline"/>
              <w:rPr>
                <w:rStyle w:val="cp"/>
                <w:rFonts w:cstheme="minorHAnsi"/>
                <w:color w:val="B11414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IDWasShown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lang w:eastAsia="en-AU"/>
              </w:rPr>
              <w:t>Yes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lang w:eastAsia="en-GB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5D3C6861" w14:textId="78CF525A" w:rsidR="00A15752" w:rsidRPr="004A12C3" w:rsidRDefault="00A15752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val="en-US" w:eastAsia="en-GB"/>
              </w:rPr>
            </w:pPr>
            <w:r w:rsidRPr="003F07E6">
              <w:rPr>
                <w:rStyle w:val="cp"/>
                <w:rFonts w:cstheme="minorHAnsi"/>
                <w:color w:val="B11414"/>
                <w:sz w:val="10"/>
                <w:szCs w:val="10"/>
              </w:rPr>
              <w:t>{%</w:t>
            </w:r>
            <w:r w:rsidRPr="003F07E6">
              <w:rPr>
                <w:rFonts w:cstheme="minorHAnsi"/>
                <w:color w:val="3E4349"/>
                <w:sz w:val="10"/>
                <w:szCs w:val="10"/>
              </w:rPr>
              <w:t xml:space="preserve"> </w:t>
            </w:r>
            <w:r w:rsidRPr="003F07E6">
              <w:rPr>
                <w:rStyle w:val="k"/>
                <w:rFonts w:cstheme="minorHAnsi"/>
                <w:b/>
                <w:bCs/>
                <w:color w:val="B80000"/>
                <w:sz w:val="10"/>
                <w:szCs w:val="10"/>
              </w:rPr>
              <w:t>endif</w:t>
            </w:r>
            <w:r w:rsidRPr="003F07E6">
              <w:rPr>
                <w:rFonts w:cstheme="minorHAnsi"/>
                <w:color w:val="3E4349"/>
                <w:sz w:val="10"/>
                <w:szCs w:val="10"/>
              </w:rPr>
              <w:t xml:space="preserve"> </w:t>
            </w:r>
            <w:r w:rsidRPr="003F07E6">
              <w:rPr>
                <w:rStyle w:val="cp"/>
                <w:rFonts w:cstheme="minorHAnsi"/>
                <w:color w:val="B11414"/>
                <w:sz w:val="10"/>
                <w:szCs w:val="10"/>
              </w:rPr>
              <w:t>%}</w:t>
            </w:r>
          </w:p>
        </w:tc>
      </w:tr>
      <w:tr w:rsidR="00D80AA9" w:rsidRPr="004A12C3" w14:paraId="415C2933" w14:textId="77777777" w:rsidTr="00D86CB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BFE10A" w14:textId="2319E44D" w:rsidR="00D80AA9" w:rsidRPr="004A12C3" w:rsidRDefault="00137F90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staff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provide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a reason for 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their 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fusal?</w:t>
            </w:r>
          </w:p>
          <w:p w14:paraId="4879A799" w14:textId="77777777" w:rsidR="00827D7E" w:rsidRPr="004A12C3" w:rsidRDefault="00827D7E" w:rsidP="00DE05AE">
            <w:pPr>
              <w:textAlignment w:val="baseline"/>
              <w:rPr>
                <w:rStyle w:val="cp"/>
                <w:rFonts w:cstheme="minorHAnsi"/>
                <w:color w:val="B11414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staffHasReason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lang w:eastAsia="en-AU"/>
              </w:rPr>
              <w:t>Yes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lang w:eastAsia="en-GB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78E341B1" w14:textId="0A6F9CC9" w:rsidR="00A95E2D" w:rsidRPr="004A12C3" w:rsidRDefault="00A95E2D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9D5A8F">
              <w:rPr>
                <w:rFonts w:eastAsia="Times New Roman" w:cstheme="minorHAnsi"/>
                <w:color w:val="B11414"/>
                <w:sz w:val="14"/>
                <w:szCs w:val="14"/>
                <w:lang w:eastAsia="en-AU"/>
              </w:rPr>
              <w:t>{%</w:t>
            </w:r>
            <w:r w:rsidRPr="009D5A8F">
              <w:rPr>
                <w:rFonts w:eastAsia="Times New Roman" w:cstheme="minorHAnsi"/>
                <w:color w:val="3E4349"/>
                <w:sz w:val="14"/>
                <w:szCs w:val="14"/>
                <w:lang w:eastAsia="en-AU"/>
              </w:rPr>
              <w:t xml:space="preserve"> </w:t>
            </w:r>
            <w:r w:rsidRPr="009D5A8F">
              <w:rPr>
                <w:rFonts w:eastAsia="Times New Roman" w:cstheme="minorHAnsi"/>
                <w:b/>
                <w:bCs/>
                <w:color w:val="B80000"/>
                <w:sz w:val="14"/>
                <w:szCs w:val="14"/>
                <w:lang w:eastAsia="en-AU"/>
              </w:rPr>
              <w:t>if</w:t>
            </w:r>
            <w:r w:rsidRPr="009D5A8F">
              <w:rPr>
                <w:rFonts w:eastAsia="Times New Roman" w:cstheme="minorHAnsi"/>
                <w:color w:val="3E4349"/>
                <w:sz w:val="14"/>
                <w:szCs w:val="14"/>
                <w:lang w:eastAsia="en-AU"/>
              </w:rPr>
              <w:t xml:space="preserve"> </w:t>
            </w:r>
            <w:r w:rsidR="009D5A8F" w:rsidRPr="009D5A8F">
              <w:rPr>
                <w:rFonts w:eastAsia="Times New Roman" w:cstheme="minorHAnsi"/>
                <w:sz w:val="14"/>
                <w:szCs w:val="14"/>
                <w:lang w:eastAsia="en-GB"/>
              </w:rPr>
              <w:t>staffHasReason</w:t>
            </w:r>
            <w:r w:rsidRPr="009D5A8F">
              <w:rPr>
                <w:rFonts w:eastAsia="Times New Roman" w:cstheme="minorHAnsi"/>
                <w:color w:val="B11414"/>
                <w:sz w:val="14"/>
                <w:szCs w:val="14"/>
                <w:lang w:eastAsia="en-AU"/>
              </w:rPr>
              <w:t>%}</w:t>
            </w:r>
          </w:p>
        </w:tc>
      </w:tr>
      <w:tr w:rsidR="00D34EA6" w:rsidRPr="004A12C3" w14:paraId="0BCF3442" w14:textId="77777777" w:rsidTr="00D86CB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BE25E" w14:textId="0D741AF2" w:rsidR="00D34EA6" w:rsidRPr="004A12C3" w:rsidRDefault="00D34EA6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 xml:space="preserve">Why did the </w:t>
            </w:r>
            <w:r w:rsidR="00FB04CA"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>employee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 xml:space="preserve"> refuse you? (If applicable)</w:t>
            </w:r>
          </w:p>
          <w:p w14:paraId="4F576CCE" w14:textId="2E82899F" w:rsidR="00A95E2D" w:rsidRPr="004A12C3" w:rsidRDefault="00D34EA6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Reason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  <w:r w:rsidR="00A95E2D"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="00A95E2D"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="00A95E2D"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="00A95E2D"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="00A95E2D"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3991073B" w14:textId="1116A1F3" w:rsidR="00CF6E71" w:rsidRPr="004A12C3" w:rsidRDefault="00CF6E71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D86CB6">
              <w:rPr>
                <w:rFonts w:eastAsia="Times New Roman" w:cstheme="minorHAnsi"/>
                <w:color w:val="B11414"/>
                <w:sz w:val="10"/>
                <w:szCs w:val="10"/>
                <w:lang w:eastAsia="en-AU"/>
              </w:rPr>
              <w:t>{%</w:t>
            </w:r>
            <w:r w:rsidRPr="00D86CB6">
              <w:rPr>
                <w:rFonts w:eastAsia="Times New Roman" w:cstheme="minorHAnsi"/>
                <w:color w:val="3E4349"/>
                <w:sz w:val="10"/>
                <w:szCs w:val="10"/>
                <w:lang w:eastAsia="en-AU"/>
              </w:rPr>
              <w:t xml:space="preserve"> </w:t>
            </w:r>
            <w:r w:rsidRPr="00D86CB6">
              <w:rPr>
                <w:rFonts w:eastAsia="Times New Roman" w:cstheme="minorHAnsi"/>
                <w:b/>
                <w:bCs/>
                <w:color w:val="B80000"/>
                <w:sz w:val="10"/>
                <w:szCs w:val="10"/>
                <w:lang w:eastAsia="en-AU"/>
              </w:rPr>
              <w:t>if</w:t>
            </w:r>
            <w:r w:rsidRPr="00D86CB6">
              <w:rPr>
                <w:rFonts w:eastAsia="Times New Roman" w:cstheme="minorHAnsi"/>
                <w:color w:val="3E4349"/>
                <w:sz w:val="10"/>
                <w:szCs w:val="10"/>
                <w:lang w:eastAsia="en-AU"/>
              </w:rPr>
              <w:t xml:space="preserve"> attached_evidence </w:t>
            </w:r>
            <w:r w:rsidRPr="00D86CB6">
              <w:rPr>
                <w:rFonts w:eastAsia="Times New Roman" w:cstheme="minorHAnsi"/>
                <w:color w:val="B11414"/>
                <w:sz w:val="10"/>
                <w:szCs w:val="10"/>
                <w:lang w:eastAsia="en-AU"/>
              </w:rPr>
              <w:t>%}</w:t>
            </w:r>
          </w:p>
        </w:tc>
      </w:tr>
      <w:tr w:rsidR="00D80AA9" w:rsidRPr="004A12C3" w14:paraId="7169238F" w14:textId="77777777" w:rsidTr="00D86CB6">
        <w:trPr>
          <w:trHeight w:val="697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DCF65E" w14:textId="7B6AF4E9" w:rsidR="00B033F6" w:rsidRPr="004A12C3" w:rsidRDefault="00D80AA9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Evidence supporting the refusal:</w:t>
            </w:r>
          </w:p>
          <w:p w14:paraId="14D0EDBA" w14:textId="3B263AB1" w:rsidR="00974BB6" w:rsidRPr="003F07E6" w:rsidRDefault="003C37CF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{</w:t>
            </w:r>
            <w:r w:rsidR="005A7ACE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%p </w:t>
            </w:r>
            <w:r w:rsidR="005A7AC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 xml:space="preserve">for </w:t>
            </w:r>
            <w:r w:rsidR="0015479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file</w:t>
            </w:r>
            <w:r w:rsidR="005A7AC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 xml:space="preserve"> in attached_evidence </w:t>
            </w:r>
            <w:r w:rsidR="005A7ACE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%}</w:t>
            </w:r>
          </w:p>
          <w:p w14:paraId="3962E039" w14:textId="77777777" w:rsidR="00DE05AE" w:rsidRPr="003F07E6" w:rsidRDefault="005A7ACE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{{ </w:t>
            </w:r>
            <w:r w:rsidR="0015479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file</w:t>
            </w: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 }}</w:t>
            </w:r>
          </w:p>
          <w:p w14:paraId="17F8B49E" w14:textId="44A65D4F" w:rsidR="004267BD" w:rsidRPr="003F07E6" w:rsidRDefault="005A7ACE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{%p </w:t>
            </w:r>
            <w:r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endfor</w:t>
            </w: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 %</w:t>
            </w:r>
            <w:r w:rsidR="003C37CF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}</w:t>
            </w:r>
          </w:p>
          <w:p w14:paraId="52827256" w14:textId="3AC3C263" w:rsidR="004267BD" w:rsidRPr="004A12C3" w:rsidRDefault="004267BD" w:rsidP="00DE05AE">
            <w:pPr>
              <w:tabs>
                <w:tab w:val="left" w:pos="1628"/>
              </w:tabs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3F07E6">
              <w:rPr>
                <w:rStyle w:val="cp"/>
                <w:rFonts w:cstheme="minorHAnsi"/>
                <w:color w:val="B11414"/>
                <w:sz w:val="8"/>
                <w:szCs w:val="8"/>
              </w:rPr>
              <w:t>{%</w:t>
            </w:r>
            <w:r w:rsidRPr="003F07E6">
              <w:rPr>
                <w:rFonts w:cstheme="minorHAnsi"/>
                <w:color w:val="3E4349"/>
                <w:sz w:val="8"/>
                <w:szCs w:val="8"/>
              </w:rPr>
              <w:t xml:space="preserve"> </w:t>
            </w:r>
            <w:r w:rsidRPr="003F07E6">
              <w:rPr>
                <w:rStyle w:val="k"/>
                <w:rFonts w:cstheme="minorHAnsi"/>
                <w:b/>
                <w:bCs/>
                <w:color w:val="B80000"/>
                <w:sz w:val="8"/>
                <w:szCs w:val="8"/>
              </w:rPr>
              <w:t>endif</w:t>
            </w:r>
            <w:r w:rsidRPr="003F07E6">
              <w:rPr>
                <w:rFonts w:cstheme="minorHAnsi"/>
                <w:color w:val="3E4349"/>
                <w:sz w:val="8"/>
                <w:szCs w:val="8"/>
              </w:rPr>
              <w:t xml:space="preserve"> </w:t>
            </w:r>
            <w:r w:rsidRPr="003F07E6">
              <w:rPr>
                <w:rStyle w:val="cp"/>
                <w:rFonts w:cstheme="minorHAnsi"/>
                <w:color w:val="B11414"/>
                <w:sz w:val="8"/>
                <w:szCs w:val="8"/>
              </w:rPr>
              <w:t>%}</w:t>
            </w:r>
          </w:p>
        </w:tc>
      </w:tr>
    </w:tbl>
    <w:p w14:paraId="3A82C065" w14:textId="77777777" w:rsidR="004E1D6D" w:rsidRPr="004A12C3" w:rsidRDefault="004E1D6D" w:rsidP="00D80AA9">
      <w:pPr>
        <w:rPr>
          <w:rFonts w:cstheme="minorHAnsi"/>
          <w:sz w:val="22"/>
          <w:szCs w:val="22"/>
        </w:rPr>
      </w:pPr>
    </w:p>
    <w:tbl>
      <w:tblPr>
        <w:tblW w:w="9206" w:type="dxa"/>
        <w:tblInd w:w="62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4A12C3" w14:paraId="242DE075" w14:textId="77777777" w:rsidTr="00D86CB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4F2DF041" w14:textId="0097F721" w:rsidR="00D80AA9" w:rsidRPr="004A12C3" w:rsidRDefault="001A5FD3" w:rsidP="00A65066">
            <w:pPr>
              <w:keepNext/>
              <w:keepLines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 xml:space="preserve">SUBMITTER </w:t>
            </w:r>
            <w:r w:rsidR="00D80AA9"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INFORMATION</w:t>
            </w:r>
          </w:p>
          <w:p w14:paraId="357D54E0" w14:textId="64941540" w:rsidR="001416BA" w:rsidRPr="004A12C3" w:rsidRDefault="001416BA" w:rsidP="00A65066">
            <w:pPr>
              <w:keepNext/>
              <w:keepLines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This section will only be filled out if the person being refused did not complete this </w:t>
            </w:r>
            <w:r w:rsidR="001A5FD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record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themselves.</w:t>
            </w:r>
          </w:p>
        </w:tc>
      </w:tr>
      <w:tr w:rsidR="00D80AA9" w:rsidRPr="004A12C3" w14:paraId="229127BB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ED992A" w14:textId="2345F2E3" w:rsidR="00A35DB5" w:rsidRPr="004A12C3" w:rsidRDefault="00D80AA9" w:rsidP="00A65066">
            <w:pPr>
              <w:keepNext/>
              <w:keepLines/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Individual submitting the</w:t>
            </w:r>
            <w:r w:rsidR="001A5FD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record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:</w:t>
            </w:r>
          </w:p>
          <w:p w14:paraId="585A7D98" w14:textId="7B10E470" w:rsidR="00D80AA9" w:rsidRPr="004A12C3" w:rsidRDefault="006926EE" w:rsidP="00A65066">
            <w:pPr>
              <w:keepNext/>
              <w:keepLines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selfsubmitted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Re</w:t>
            </w:r>
            <w:r w:rsidR="001A181A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cord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is self-submitted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6F4D37" w:rsidRPr="006F4D37">
              <w:rPr>
                <w:rFonts w:cstheme="minorHAnsi"/>
                <w:sz w:val="22"/>
                <w:szCs w:val="22"/>
                <w:lang w:eastAsia="en-GB"/>
              </w:rPr>
              <w:t xml:space="preserve">s_fname </w:t>
            </w:r>
            <w:r w:rsidR="006F4D37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="00E06652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="00410B47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="006F4D37">
              <w:rPr>
                <w:rFonts w:eastAsia="Times New Roman" w:cstheme="minorHAnsi"/>
                <w:sz w:val="22"/>
                <w:szCs w:val="22"/>
                <w:lang w:eastAsia="en-GB"/>
              </w:rPr>
              <w:t>{{s_lname}}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</w:tc>
      </w:tr>
      <w:tr w:rsidR="00A97AD1" w:rsidRPr="004A12C3" w14:paraId="761050BE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149A38" w14:textId="6104B020" w:rsidR="00A35DB5" w:rsidRPr="004A12C3" w:rsidRDefault="00A97AD1" w:rsidP="00A65066">
            <w:pPr>
              <w:keepNext/>
              <w:keepLines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lation to individual involved in incident:</w:t>
            </w:r>
          </w:p>
          <w:p w14:paraId="624ACAA0" w14:textId="1154697E" w:rsidR="006926EE" w:rsidRPr="004A12C3" w:rsidRDefault="006926EE" w:rsidP="00A65066">
            <w:pPr>
              <w:keepNext/>
              <w:keepLines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selfsubmitted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="00857254"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Re</w:t>
            </w:r>
            <w:r w:rsidR="001A181A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cord</w:t>
            </w:r>
            <w:r w:rsidR="00857254"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is self-submitted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who_is_submitter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="00A65066">
              <w:rPr>
                <w:rStyle w:val="cp"/>
                <w:rFonts w:cstheme="minorHAnsi"/>
                <w:color w:val="B11414"/>
                <w:sz w:val="22"/>
                <w:szCs w:val="22"/>
              </w:rPr>
              <w:t xml:space="preserve"> </w:t>
            </w:r>
          </w:p>
          <w:p w14:paraId="35ADFFE9" w14:textId="0154C2F2" w:rsidR="00A97AD1" w:rsidRPr="004A12C3" w:rsidRDefault="00A97AD1" w:rsidP="00A65066">
            <w:pPr>
              <w:keepNext/>
              <w:keepLines/>
              <w:spacing w:after="120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</w:tr>
    </w:tbl>
    <w:p w14:paraId="6EDBB161" w14:textId="77777777" w:rsidR="00B832D7" w:rsidRDefault="00B832D7" w:rsidP="00B832D7">
      <w:pPr>
        <w:rPr>
          <w:rStyle w:val="markedcontent"/>
          <w:rFonts w:cstheme="minorHAnsi"/>
          <w:i/>
          <w:iCs/>
          <w:sz w:val="23"/>
          <w:szCs w:val="23"/>
        </w:rPr>
      </w:pPr>
    </w:p>
    <w:sectPr w:rsidR="00B832D7" w:rsidSect="00010815">
      <w:headerReference w:type="default" r:id="rId10"/>
      <w:footerReference w:type="default" r:id="rId11"/>
      <w:pgSz w:w="11900" w:h="16840"/>
      <w:pgMar w:top="720" w:right="720" w:bottom="720" w:left="720" w:header="510" w:footer="10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00477" w14:textId="77777777" w:rsidR="005213E6" w:rsidRDefault="005213E6" w:rsidP="00D80AA9">
      <w:r>
        <w:separator/>
      </w:r>
    </w:p>
  </w:endnote>
  <w:endnote w:type="continuationSeparator" w:id="0">
    <w:p w14:paraId="14E3468A" w14:textId="77777777" w:rsidR="005213E6" w:rsidRDefault="005213E6" w:rsidP="00D80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E2FD1" w14:textId="6D04A20A" w:rsidR="00FB0B24" w:rsidRPr="003541C5" w:rsidRDefault="007C6A67" w:rsidP="00B91D22">
    <w:pPr>
      <w:pStyle w:val="Footer"/>
      <w:jc w:val="center"/>
      <w:rPr>
        <w:sz w:val="22"/>
        <w:szCs w:val="22"/>
      </w:rPr>
    </w:pPr>
    <w:r w:rsidRPr="003541C5">
      <w:rPr>
        <w:noProof/>
        <w:sz w:val="22"/>
        <w:szCs w:val="22"/>
        <w:lang w:eastAsia="en-AU"/>
      </w:rPr>
      <w:drawing>
        <wp:anchor distT="0" distB="0" distL="114300" distR="114300" simplePos="0" relativeHeight="251659264" behindDoc="1" locked="0" layoutInCell="1" allowOverlap="1" wp14:anchorId="13C08982" wp14:editId="7DC3041A">
          <wp:simplePos x="0" y="0"/>
          <wp:positionH relativeFrom="page">
            <wp:posOffset>10160</wp:posOffset>
          </wp:positionH>
          <wp:positionV relativeFrom="paragraph">
            <wp:posOffset>250825</wp:posOffset>
          </wp:positionV>
          <wp:extent cx="8142605" cy="603885"/>
          <wp:effectExtent l="0" t="0" r="0" b="571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2605" cy="6038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47DD" w:rsidRPr="003541C5">
      <w:rPr>
        <w:noProof/>
        <w:sz w:val="22"/>
        <w:szCs w:val="22"/>
        <w:lang w:eastAsia="en-AU"/>
      </w:rPr>
      <w:drawing>
        <wp:anchor distT="0" distB="0" distL="114300" distR="114300" simplePos="0" relativeHeight="251661312" behindDoc="0" locked="0" layoutInCell="1" allowOverlap="1" wp14:anchorId="7223C66B" wp14:editId="65C94BE5">
          <wp:simplePos x="0" y="0"/>
          <wp:positionH relativeFrom="margin">
            <wp:posOffset>5932842</wp:posOffset>
          </wp:positionH>
          <wp:positionV relativeFrom="paragraph">
            <wp:posOffset>251681</wp:posOffset>
          </wp:positionV>
          <wp:extent cx="559398" cy="578582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60250" cy="5794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41AA4" w:rsidRPr="003541C5">
      <w:rPr>
        <w:sz w:val="22"/>
        <w:szCs w:val="22"/>
      </w:rPr>
      <w:t>Date report generated: {{ format_date(today() ,format=’dd MMMM yyyy’ ) 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0D5BB" w14:textId="77777777" w:rsidR="005213E6" w:rsidRDefault="005213E6" w:rsidP="00D80AA9">
      <w:r>
        <w:separator/>
      </w:r>
    </w:p>
  </w:footnote>
  <w:footnote w:type="continuationSeparator" w:id="0">
    <w:p w14:paraId="2FA1433D" w14:textId="77777777" w:rsidR="005213E6" w:rsidRDefault="005213E6" w:rsidP="00D80AA9">
      <w:r>
        <w:continuationSeparator/>
      </w:r>
    </w:p>
  </w:footnote>
  <w:footnote w:id="1">
    <w:p w14:paraId="0EF3C47A" w14:textId="77777777" w:rsidR="00D86CB6" w:rsidRPr="00D86CB6" w:rsidRDefault="00D86CB6" w:rsidP="00D86CB6">
      <w:pPr>
        <w:rPr>
          <w:rFonts w:eastAsia="Times New Roman" w:cs="Times New Roman"/>
          <w:color w:val="000000"/>
          <w:sz w:val="20"/>
          <w:szCs w:val="20"/>
          <w:lang w:eastAsia="en-GB"/>
        </w:rPr>
      </w:pPr>
      <w:r w:rsidRPr="00D86CB6">
        <w:rPr>
          <w:rStyle w:val="FootnoteReference"/>
          <w:sz w:val="20"/>
          <w:szCs w:val="20"/>
        </w:rPr>
        <w:footnoteRef/>
      </w:r>
      <w:r w:rsidRPr="00D86CB6">
        <w:rPr>
          <w:sz w:val="20"/>
          <w:szCs w:val="20"/>
        </w:rPr>
        <w:t xml:space="preserve"> </w:t>
      </w:r>
      <w:r w:rsidRPr="00D86CB6">
        <w:rPr>
          <w:rFonts w:eastAsia="Times New Roman" w:cs="Times New Roman"/>
          <w:i/>
          <w:iCs/>
          <w:color w:val="000000"/>
          <w:sz w:val="20"/>
          <w:szCs w:val="20"/>
          <w:lang w:eastAsia="en-GB"/>
        </w:rPr>
        <w:t>Disability Discrimination Act</w:t>
      </w:r>
      <w:r w:rsidRPr="00D86CB6">
        <w:rPr>
          <w:rFonts w:eastAsia="Times New Roman" w:cs="Times New Roman"/>
          <w:color w:val="000000"/>
          <w:sz w:val="20"/>
          <w:szCs w:val="20"/>
          <w:lang w:eastAsia="en-GB"/>
        </w:rPr>
        <w:t xml:space="preserve"> (Cth) s 23, 54A.</w:t>
      </w:r>
    </w:p>
    <w:p w14:paraId="38C5362A" w14:textId="77777777" w:rsidR="00D86CB6" w:rsidRDefault="00D86CB6" w:rsidP="00D86CB6">
      <w:pPr>
        <w:rPr>
          <w:rFonts w:ascii="Times New Roman" w:eastAsia="Times New Roman" w:hAnsi="Times New Roman" w:cs="Times New Roman"/>
          <w:lang w:eastAsia="en-GB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E23A" w14:textId="43BBEC45" w:rsidR="00E16998" w:rsidRPr="00E16998" w:rsidRDefault="00FD7857" w:rsidP="00915120">
    <w:pPr>
      <w:pStyle w:val="paragraph"/>
      <w:spacing w:before="0" w:beforeAutospacing="0" w:after="120" w:afterAutospacing="0"/>
      <w:jc w:val="center"/>
      <w:textAlignment w:val="baseline"/>
      <w:rPr>
        <w:rFonts w:ascii="Arial" w:hAnsi="Arial" w:cs="Arial"/>
        <w:sz w:val="28"/>
        <w:szCs w:val="22"/>
      </w:rPr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2EC4E5D8" wp14:editId="488862C3">
          <wp:simplePos x="0" y="0"/>
          <wp:positionH relativeFrom="column">
            <wp:posOffset>-1026795</wp:posOffset>
          </wp:positionH>
          <wp:positionV relativeFrom="paragraph">
            <wp:posOffset>-323813</wp:posOffset>
          </wp:positionV>
          <wp:extent cx="8143875" cy="753035"/>
          <wp:effectExtent l="0" t="0" r="0" b="952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3875" cy="753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47307">
      <w:rPr>
        <w:rStyle w:val="normaltextrun"/>
        <w:rFonts w:ascii="Arial" w:hAnsi="Arial" w:cs="Arial"/>
        <w:b/>
        <w:bCs/>
        <w:sz w:val="28"/>
        <w:szCs w:val="22"/>
        <w:lang w:val="en-US"/>
      </w:rPr>
      <w:t>Food/Retail</w:t>
    </w:r>
    <w:r w:rsid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 </w:t>
    </w:r>
    <w:r w:rsidR="00E16998" w:rsidRPr="00E16998"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Refusal </w:t>
    </w:r>
    <w:r w:rsidR="00AE6C54">
      <w:rPr>
        <w:rStyle w:val="normaltextrun"/>
        <w:rFonts w:ascii="Arial" w:hAnsi="Arial" w:cs="Arial"/>
        <w:b/>
        <w:bCs/>
        <w:sz w:val="28"/>
        <w:szCs w:val="22"/>
        <w:lang w:val="en-US"/>
      </w:rPr>
      <w:t>Record</w:t>
    </w:r>
  </w:p>
  <w:p w14:paraId="1BDBCD29" w14:textId="25B13725" w:rsidR="00D30AE7" w:rsidRDefault="00D30A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K2MDMxNbMwMjRT0lEKTi0uzszPAymwrAUAcGuDeCwAAAA="/>
  </w:docVars>
  <w:rsids>
    <w:rsidRoot w:val="00D80AA9"/>
    <w:rsid w:val="00010815"/>
    <w:rsid w:val="000423A8"/>
    <w:rsid w:val="00092C92"/>
    <w:rsid w:val="000D3463"/>
    <w:rsid w:val="001001CB"/>
    <w:rsid w:val="00124C61"/>
    <w:rsid w:val="001354D8"/>
    <w:rsid w:val="00137F90"/>
    <w:rsid w:val="001416BA"/>
    <w:rsid w:val="001432BF"/>
    <w:rsid w:val="001515AC"/>
    <w:rsid w:val="0015479E"/>
    <w:rsid w:val="0018456B"/>
    <w:rsid w:val="001942EB"/>
    <w:rsid w:val="00197ACB"/>
    <w:rsid w:val="001A181A"/>
    <w:rsid w:val="001A5FD3"/>
    <w:rsid w:val="001D1198"/>
    <w:rsid w:val="00216BED"/>
    <w:rsid w:val="00241AA4"/>
    <w:rsid w:val="00247307"/>
    <w:rsid w:val="00256883"/>
    <w:rsid w:val="00267962"/>
    <w:rsid w:val="002843E7"/>
    <w:rsid w:val="002B6163"/>
    <w:rsid w:val="002C74E2"/>
    <w:rsid w:val="002D76D2"/>
    <w:rsid w:val="002E6C1C"/>
    <w:rsid w:val="002F7289"/>
    <w:rsid w:val="00303557"/>
    <w:rsid w:val="00305C81"/>
    <w:rsid w:val="003333FB"/>
    <w:rsid w:val="00343041"/>
    <w:rsid w:val="003541C5"/>
    <w:rsid w:val="00373E96"/>
    <w:rsid w:val="00383F49"/>
    <w:rsid w:val="00395D9C"/>
    <w:rsid w:val="003A13DF"/>
    <w:rsid w:val="003C37CF"/>
    <w:rsid w:val="003D0507"/>
    <w:rsid w:val="003F07E6"/>
    <w:rsid w:val="003F67EA"/>
    <w:rsid w:val="004064D2"/>
    <w:rsid w:val="00410B47"/>
    <w:rsid w:val="0041221C"/>
    <w:rsid w:val="00424EB1"/>
    <w:rsid w:val="004267BD"/>
    <w:rsid w:val="00431D05"/>
    <w:rsid w:val="00450842"/>
    <w:rsid w:val="00483308"/>
    <w:rsid w:val="004A12C3"/>
    <w:rsid w:val="004A20ED"/>
    <w:rsid w:val="004C256C"/>
    <w:rsid w:val="004C2E1A"/>
    <w:rsid w:val="004D5E89"/>
    <w:rsid w:val="004E1D6D"/>
    <w:rsid w:val="00510DA0"/>
    <w:rsid w:val="005213E6"/>
    <w:rsid w:val="00571DF4"/>
    <w:rsid w:val="005A7ACE"/>
    <w:rsid w:val="005D52FE"/>
    <w:rsid w:val="005D76A7"/>
    <w:rsid w:val="005E2899"/>
    <w:rsid w:val="005E53E9"/>
    <w:rsid w:val="005F016E"/>
    <w:rsid w:val="005F68E8"/>
    <w:rsid w:val="0064618F"/>
    <w:rsid w:val="006724A1"/>
    <w:rsid w:val="006926EE"/>
    <w:rsid w:val="00694F0A"/>
    <w:rsid w:val="00695947"/>
    <w:rsid w:val="006A63F5"/>
    <w:rsid w:val="006C38FF"/>
    <w:rsid w:val="006F204D"/>
    <w:rsid w:val="006F4700"/>
    <w:rsid w:val="006F4D37"/>
    <w:rsid w:val="00717F21"/>
    <w:rsid w:val="00735728"/>
    <w:rsid w:val="00781495"/>
    <w:rsid w:val="007C6A67"/>
    <w:rsid w:val="007E633A"/>
    <w:rsid w:val="007E7293"/>
    <w:rsid w:val="00807781"/>
    <w:rsid w:val="008228C2"/>
    <w:rsid w:val="00827D7E"/>
    <w:rsid w:val="00834263"/>
    <w:rsid w:val="0084219E"/>
    <w:rsid w:val="00857254"/>
    <w:rsid w:val="008F2307"/>
    <w:rsid w:val="00915120"/>
    <w:rsid w:val="00925C83"/>
    <w:rsid w:val="009447DD"/>
    <w:rsid w:val="009708F9"/>
    <w:rsid w:val="00974BB6"/>
    <w:rsid w:val="009843D4"/>
    <w:rsid w:val="00985FAE"/>
    <w:rsid w:val="0099725C"/>
    <w:rsid w:val="009D4BA1"/>
    <w:rsid w:val="009D5A8F"/>
    <w:rsid w:val="009D7EB5"/>
    <w:rsid w:val="00A00C5C"/>
    <w:rsid w:val="00A0684E"/>
    <w:rsid w:val="00A15752"/>
    <w:rsid w:val="00A2116F"/>
    <w:rsid w:val="00A35DB5"/>
    <w:rsid w:val="00A527B5"/>
    <w:rsid w:val="00A65066"/>
    <w:rsid w:val="00A76262"/>
    <w:rsid w:val="00A8296A"/>
    <w:rsid w:val="00A95E2D"/>
    <w:rsid w:val="00A97AD1"/>
    <w:rsid w:val="00AE6C54"/>
    <w:rsid w:val="00B00E3F"/>
    <w:rsid w:val="00B01CA9"/>
    <w:rsid w:val="00B033F6"/>
    <w:rsid w:val="00B462C7"/>
    <w:rsid w:val="00B706A6"/>
    <w:rsid w:val="00B832D7"/>
    <w:rsid w:val="00B91CC7"/>
    <w:rsid w:val="00B91D22"/>
    <w:rsid w:val="00C020A4"/>
    <w:rsid w:val="00C12074"/>
    <w:rsid w:val="00C1681A"/>
    <w:rsid w:val="00C243DB"/>
    <w:rsid w:val="00C307D5"/>
    <w:rsid w:val="00C41962"/>
    <w:rsid w:val="00C436D5"/>
    <w:rsid w:val="00C50314"/>
    <w:rsid w:val="00CA68FA"/>
    <w:rsid w:val="00CB536A"/>
    <w:rsid w:val="00CE2645"/>
    <w:rsid w:val="00CF1739"/>
    <w:rsid w:val="00CF6E71"/>
    <w:rsid w:val="00D26D2E"/>
    <w:rsid w:val="00D30AE7"/>
    <w:rsid w:val="00D34EA6"/>
    <w:rsid w:val="00D61051"/>
    <w:rsid w:val="00D61DDF"/>
    <w:rsid w:val="00D80AA9"/>
    <w:rsid w:val="00D86CB6"/>
    <w:rsid w:val="00D95FC5"/>
    <w:rsid w:val="00DE05AE"/>
    <w:rsid w:val="00E06652"/>
    <w:rsid w:val="00E16998"/>
    <w:rsid w:val="00E2087E"/>
    <w:rsid w:val="00E62069"/>
    <w:rsid w:val="00E64CD0"/>
    <w:rsid w:val="00E65EB4"/>
    <w:rsid w:val="00E72744"/>
    <w:rsid w:val="00E7444F"/>
    <w:rsid w:val="00E85DAE"/>
    <w:rsid w:val="00E90591"/>
    <w:rsid w:val="00E92EEC"/>
    <w:rsid w:val="00E93BA5"/>
    <w:rsid w:val="00EA1273"/>
    <w:rsid w:val="00EA2ED7"/>
    <w:rsid w:val="00ED0B72"/>
    <w:rsid w:val="00F023D2"/>
    <w:rsid w:val="00F04B7E"/>
    <w:rsid w:val="00F318C2"/>
    <w:rsid w:val="00F47538"/>
    <w:rsid w:val="00F50210"/>
    <w:rsid w:val="00F736DC"/>
    <w:rsid w:val="00FA2E98"/>
    <w:rsid w:val="00FB04CA"/>
    <w:rsid w:val="00FB0B24"/>
    <w:rsid w:val="00FD7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00A19D"/>
  <w15:chartTrackingRefBased/>
  <w15:docId w15:val="{24F756E3-96C1-B54F-9A5D-8C4EC469E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0AA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D80AA9"/>
  </w:style>
  <w:style w:type="character" w:customStyle="1" w:styleId="eop">
    <w:name w:val="eop"/>
    <w:basedOn w:val="DefaultParagraphFont"/>
    <w:rsid w:val="00D80AA9"/>
  </w:style>
  <w:style w:type="paragraph" w:styleId="Header">
    <w:name w:val="header"/>
    <w:basedOn w:val="Normal"/>
    <w:link w:val="Head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AA9"/>
  </w:style>
  <w:style w:type="paragraph" w:styleId="Footer">
    <w:name w:val="footer"/>
    <w:basedOn w:val="Normal"/>
    <w:link w:val="Foot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AA9"/>
  </w:style>
  <w:style w:type="paragraph" w:styleId="HTMLPreformatted">
    <w:name w:val="HTML Preformatted"/>
    <w:basedOn w:val="Normal"/>
    <w:link w:val="HTMLPreformattedChar"/>
    <w:uiPriority w:val="99"/>
    <w:unhideWhenUsed/>
    <w:rsid w:val="00692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6E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cp">
    <w:name w:val="cp"/>
    <w:basedOn w:val="DefaultParagraphFont"/>
    <w:rsid w:val="006926EE"/>
  </w:style>
  <w:style w:type="character" w:customStyle="1" w:styleId="k">
    <w:name w:val="k"/>
    <w:basedOn w:val="DefaultParagraphFont"/>
    <w:rsid w:val="006926EE"/>
  </w:style>
  <w:style w:type="character" w:customStyle="1" w:styleId="nv">
    <w:name w:val="nv"/>
    <w:basedOn w:val="DefaultParagraphFont"/>
    <w:rsid w:val="006926EE"/>
  </w:style>
  <w:style w:type="character" w:customStyle="1" w:styleId="Code">
    <w:name w:val="Code"/>
    <w:basedOn w:val="DefaultParagraphFont"/>
    <w:uiPriority w:val="1"/>
    <w:qFormat/>
    <w:rsid w:val="005A7ACE"/>
    <w:rPr>
      <w:rFonts w:ascii="Consolas" w:hAnsi="Consolas" w:hint="default"/>
      <w:noProof/>
      <w:sz w:val="20"/>
      <w:szCs w:val="20"/>
      <w:shd w:val="solid" w:color="D9D9D9" w:fill="auto"/>
      <w:lang w:val="en-AU" w:eastAsia="ja-JP"/>
    </w:rPr>
  </w:style>
  <w:style w:type="character" w:customStyle="1" w:styleId="markedcontent">
    <w:name w:val="markedcontent"/>
    <w:basedOn w:val="DefaultParagraphFont"/>
    <w:rsid w:val="00FB04CA"/>
  </w:style>
  <w:style w:type="character" w:styleId="Hyperlink">
    <w:name w:val="Hyperlink"/>
    <w:basedOn w:val="DefaultParagraphFont"/>
    <w:uiPriority w:val="99"/>
    <w:unhideWhenUsed/>
    <w:rsid w:val="00FB0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4CA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D86CB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6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3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3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4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23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0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4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24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0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5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0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5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9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8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4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9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7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7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1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1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0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A4248FD8BD3F4E8CA28D79838545B3" ma:contentTypeVersion="21" ma:contentTypeDescription="Create a new document." ma:contentTypeScope="" ma:versionID="70f324afc4ab9f919e51c5aa3a56aed0">
  <xsd:schema xmlns:xsd="http://www.w3.org/2001/XMLSchema" xmlns:xs="http://www.w3.org/2001/XMLSchema" xmlns:p="http://schemas.microsoft.com/office/2006/metadata/properties" xmlns:ns2="490a89a9-43de-415f-a0a6-fe34c315b54f" xmlns:ns3="8a9f2dcc-3323-40e0-8b39-6ae85c4d10ad" targetNamespace="http://schemas.microsoft.com/office/2006/metadata/properties" ma:root="true" ma:fieldsID="480f34b0e19bca9923004071b2334336" ns2:_="" ns3:_="">
    <xsd:import namespace="490a89a9-43de-415f-a0a6-fe34c315b54f"/>
    <xsd:import namespace="8a9f2dcc-3323-40e0-8b39-6ae85c4d10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CodingVideoCategory" minOccurs="0"/>
                <xsd:element ref="ns2:ProjectIdentifier" minOccurs="0"/>
                <xsd:element ref="ns2:Scheduledfor" minOccurs="0"/>
                <xsd:element ref="ns2:ProjectCompleted_x003f_" minOccurs="0"/>
                <xsd:element ref="ns2:Organisation" minOccurs="0"/>
                <xsd:element ref="ns2:Most_x0020_recent_x0020_scheduled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0a89a9-43de-415f-a0a6-fe34c315b5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CodingVideoCategory" ma:index="20" nillable="true" ma:displayName="Coding Video Category" ma:format="Dropdown" ma:internalName="CodingVideoCategory">
      <xsd:simpleType>
        <xsd:restriction base="dms:Text">
          <xsd:maxLength value="255"/>
        </xsd:restriction>
      </xsd:simpleType>
    </xsd:element>
    <xsd:element name="ProjectIdentifier" ma:index="21" nillable="true" ma:displayName="Project Identifier" ma:format="Dropdown" ma:internalName="ProjectIdentifier">
      <xsd:simpleType>
        <xsd:restriction base="dms:Text">
          <xsd:maxLength value="255"/>
        </xsd:restriction>
      </xsd:simpleType>
    </xsd:element>
    <xsd:element name="Scheduledfor" ma:index="22" nillable="true" ma:displayName="First Scheduled" ma:format="Dropdown" ma:internalName="Scheduledfor">
      <xsd:simpleType>
        <xsd:restriction base="dms:Text">
          <xsd:maxLength value="255"/>
        </xsd:restriction>
      </xsd:simpleType>
    </xsd:element>
    <xsd:element name="ProjectCompleted_x003f_" ma:index="23" nillable="true" ma:displayName="Project Completed?" ma:default="0" ma:format="Dropdown" ma:internalName="ProjectCompleted_x003f_">
      <xsd:simpleType>
        <xsd:restriction base="dms:Boolean"/>
      </xsd:simpleType>
    </xsd:element>
    <xsd:element name="Organisation" ma:index="24" nillable="true" ma:displayName="Organisation" ma:format="Dropdown" ma:internalName="Organisation">
      <xsd:simpleType>
        <xsd:restriction base="dms:Text">
          <xsd:maxLength value="255"/>
        </xsd:restriction>
      </xsd:simpleType>
    </xsd:element>
    <xsd:element name="Most_x0020_recent_x0020_scheduled" ma:index="25" nillable="true" ma:displayName="Most recent scheduled" ma:internalName="Most_x0020_recent_x0020_scheduled">
      <xsd:simpleType>
        <xsd:restriction base="dms:Text">
          <xsd:maxLength value="255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f2dcc-3323-40e0-8b39-6ae85c4d10a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Completed_x003f_ xmlns="490a89a9-43de-415f-a0a6-fe34c315b54f">false</ProjectCompleted_x003f_>
    <Most_x0020_recent_x0020_scheduled xmlns="490a89a9-43de-415f-a0a6-fe34c315b54f" xsi:nil="true"/>
    <Organisation xmlns="490a89a9-43de-415f-a0a6-fe34c315b54f" xsi:nil="true"/>
    <ProjectIdentifier xmlns="490a89a9-43de-415f-a0a6-fe34c315b54f" xsi:nil="true"/>
    <CodingVideoCategory xmlns="490a89a9-43de-415f-a0a6-fe34c315b54f" xsi:nil="true"/>
    <Scheduledfor xmlns="490a89a9-43de-415f-a0a6-fe34c315b54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93997E-261F-4FB0-9B2B-9F4BA5BD5F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8125C1-9905-444D-9405-254914D175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0a89a9-43de-415f-a0a6-fe34c315b54f"/>
    <ds:schemaRef ds:uri="8a9f2dcc-3323-40e0-8b39-6ae85c4d10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4C4C9B-989E-4A4C-BFD8-5412443A6C17}">
  <ds:schemaRefs>
    <ds:schemaRef ds:uri="http://schemas.microsoft.com/office/2006/metadata/properties"/>
    <ds:schemaRef ds:uri="http://schemas.microsoft.com/office/infopath/2007/PartnerControls"/>
    <ds:schemaRef ds:uri="490a89a9-43de-415f-a0a6-fe34c315b54f"/>
  </ds:schemaRefs>
</ds:datastoreItem>
</file>

<file path=customXml/itemProps4.xml><?xml version="1.0" encoding="utf-8"?>
<ds:datastoreItem xmlns:ds="http://schemas.openxmlformats.org/officeDocument/2006/customXml" ds:itemID="{3324C7A6-2F3F-442A-904E-0989430FE1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4</Words>
  <Characters>1342</Characters>
  <Application>Microsoft Office Word</Application>
  <DocSecurity>0</DocSecurity>
  <Lines>3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Symonds</dc:creator>
  <cp:keywords/>
  <dc:description/>
  <cp:lastModifiedBy>James Scheibner</cp:lastModifiedBy>
  <cp:revision>18</cp:revision>
  <dcterms:created xsi:type="dcterms:W3CDTF">2022-05-09T04:23:00Z</dcterms:created>
  <dcterms:modified xsi:type="dcterms:W3CDTF">2022-05-16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A4248FD8BD3F4E8CA28D79838545B3</vt:lpwstr>
  </property>
</Properties>
</file>